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FC23D" w14:textId="31874E75" w:rsidR="007F7EA5" w:rsidRPr="00776090" w:rsidRDefault="007F7EA5" w:rsidP="007F7EA5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776090">
        <w:rPr>
          <w:b/>
          <w:sz w:val="24"/>
          <w:szCs w:val="24"/>
        </w:rPr>
        <w:t>Where you think this may or not be useful to the type of work you are interested in</w:t>
      </w:r>
      <w:r w:rsidR="00776090">
        <w:rPr>
          <w:b/>
          <w:sz w:val="24"/>
          <w:szCs w:val="24"/>
        </w:rPr>
        <w:t>?</w:t>
      </w:r>
      <w:r w:rsidRPr="00776090">
        <w:rPr>
          <w:b/>
          <w:sz w:val="24"/>
          <w:szCs w:val="24"/>
        </w:rPr>
        <w:t xml:space="preserve"> </w:t>
      </w:r>
    </w:p>
    <w:p w14:paraId="7ACA5608" w14:textId="0678752F" w:rsidR="007F7EA5" w:rsidRDefault="006E5196" w:rsidP="006E5196">
      <w:pPr>
        <w:ind w:firstLine="360"/>
        <w:rPr>
          <w:sz w:val="24"/>
          <w:szCs w:val="24"/>
        </w:rPr>
      </w:pPr>
      <w:r w:rsidRPr="006E5196">
        <w:rPr>
          <w:sz w:val="24"/>
          <w:szCs w:val="24"/>
        </w:rPr>
        <w:t>A</w:t>
      </w:r>
      <w:r w:rsidR="006931E4" w:rsidRPr="006E5196">
        <w:rPr>
          <w:sz w:val="24"/>
          <w:szCs w:val="24"/>
        </w:rPr>
        <w:t xml:space="preserve">s we are working on the </w:t>
      </w:r>
      <w:r w:rsidRPr="006E5196">
        <w:rPr>
          <w:sz w:val="24"/>
          <w:szCs w:val="24"/>
        </w:rPr>
        <w:t>R studio and R Shiny app this week, I wanted to elaborate the usefulness of these two programs in the work I do, or I want to do in the future.</w:t>
      </w:r>
      <w:r>
        <w:rPr>
          <w:sz w:val="24"/>
          <w:szCs w:val="24"/>
        </w:rPr>
        <w:t xml:space="preserve"> </w:t>
      </w:r>
    </w:p>
    <w:p w14:paraId="5B7CEAB0" w14:textId="4BA1F10D" w:rsidR="005E53B9" w:rsidRDefault="006E5196" w:rsidP="005E53B9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I have used R Studio and a few tools in R for my Transportation System Analysis course this semester. For that course, we used the curve plotting (</w:t>
      </w:r>
      <w:r w:rsidR="006A18DC">
        <w:rPr>
          <w:sz w:val="24"/>
          <w:szCs w:val="24"/>
        </w:rPr>
        <w:t>“</w:t>
      </w:r>
      <w:proofErr w:type="spellStart"/>
      <w:r>
        <w:rPr>
          <w:sz w:val="24"/>
          <w:szCs w:val="24"/>
        </w:rPr>
        <w:t>ggplot</w:t>
      </w:r>
      <w:proofErr w:type="spellEnd"/>
      <w:r w:rsidR="006A18DC">
        <w:rPr>
          <w:sz w:val="24"/>
          <w:szCs w:val="24"/>
        </w:rPr>
        <w:t>”</w:t>
      </w:r>
      <w:r>
        <w:rPr>
          <w:sz w:val="24"/>
          <w:szCs w:val="24"/>
        </w:rPr>
        <w:t xml:space="preserve"> in R), multinomial logit (</w:t>
      </w:r>
      <w:r w:rsidR="006A18DC">
        <w:rPr>
          <w:sz w:val="24"/>
          <w:szCs w:val="24"/>
        </w:rPr>
        <w:t>“</w:t>
      </w:r>
      <w:proofErr w:type="spellStart"/>
      <w:r>
        <w:rPr>
          <w:sz w:val="24"/>
          <w:szCs w:val="24"/>
        </w:rPr>
        <w:t>mlogit</w:t>
      </w:r>
      <w:proofErr w:type="spellEnd"/>
      <w:r w:rsidR="006A18DC">
        <w:rPr>
          <w:sz w:val="24"/>
          <w:szCs w:val="24"/>
        </w:rPr>
        <w:t>”</w:t>
      </w:r>
      <w:r>
        <w:rPr>
          <w:sz w:val="24"/>
          <w:szCs w:val="24"/>
        </w:rPr>
        <w:t xml:space="preserve"> in r)</w:t>
      </w:r>
      <w:r w:rsidR="00776090">
        <w:rPr>
          <w:sz w:val="24"/>
          <w:szCs w:val="24"/>
        </w:rPr>
        <w:t>, the “</w:t>
      </w:r>
      <w:proofErr w:type="spellStart"/>
      <w:r w:rsidR="00776090">
        <w:rPr>
          <w:sz w:val="24"/>
          <w:szCs w:val="24"/>
        </w:rPr>
        <w:t>tidyverse</w:t>
      </w:r>
      <w:proofErr w:type="spellEnd"/>
      <w:r w:rsidR="00776090">
        <w:rPr>
          <w:sz w:val="24"/>
          <w:szCs w:val="24"/>
        </w:rPr>
        <w:t>” function in R</w:t>
      </w:r>
      <w:r>
        <w:rPr>
          <w:sz w:val="24"/>
          <w:szCs w:val="24"/>
        </w:rPr>
        <w:t xml:space="preserve"> and non-linear modeling (</w:t>
      </w:r>
      <w:r w:rsidR="006A18DC">
        <w:rPr>
          <w:sz w:val="24"/>
          <w:szCs w:val="24"/>
        </w:rPr>
        <w:t>“</w:t>
      </w:r>
      <w:proofErr w:type="spellStart"/>
      <w:r>
        <w:rPr>
          <w:sz w:val="24"/>
          <w:szCs w:val="24"/>
        </w:rPr>
        <w:t>nlm</w:t>
      </w:r>
      <w:proofErr w:type="spellEnd"/>
      <w:r w:rsidR="006A18DC">
        <w:rPr>
          <w:sz w:val="24"/>
          <w:szCs w:val="24"/>
        </w:rPr>
        <w:t>”</w:t>
      </w:r>
      <w:r>
        <w:rPr>
          <w:sz w:val="24"/>
          <w:szCs w:val="24"/>
        </w:rPr>
        <w:t xml:space="preserve"> in R) functions. </w:t>
      </w:r>
      <w:r w:rsidR="006A18DC">
        <w:rPr>
          <w:sz w:val="24"/>
          <w:szCs w:val="24"/>
        </w:rPr>
        <w:t xml:space="preserve">I </w:t>
      </w:r>
      <w:r w:rsidR="005E53B9">
        <w:rPr>
          <w:sz w:val="24"/>
          <w:szCs w:val="24"/>
        </w:rPr>
        <w:t xml:space="preserve">have witnessed the functionality of this program. </w:t>
      </w:r>
      <w:r>
        <w:rPr>
          <w:sz w:val="24"/>
          <w:szCs w:val="24"/>
        </w:rPr>
        <w:t xml:space="preserve">I have been working with a large set of data for my research for the past </w:t>
      </w:r>
      <w:r w:rsidR="0024450C">
        <w:rPr>
          <w:sz w:val="24"/>
          <w:szCs w:val="24"/>
        </w:rPr>
        <w:t xml:space="preserve">two semesters. At the same time, I am interested in transportation data analysis. </w:t>
      </w:r>
      <w:r w:rsidR="005E53B9">
        <w:rPr>
          <w:sz w:val="24"/>
          <w:szCs w:val="24"/>
        </w:rPr>
        <w:t>After working with R for a couple of class projects, I believe that</w:t>
      </w:r>
      <w:r w:rsidR="0024450C">
        <w:rPr>
          <w:sz w:val="24"/>
          <w:szCs w:val="24"/>
        </w:rPr>
        <w:t xml:space="preserve"> R </w:t>
      </w:r>
      <w:r w:rsidR="005E53B9">
        <w:rPr>
          <w:sz w:val="24"/>
          <w:szCs w:val="24"/>
        </w:rPr>
        <w:t>would have been</w:t>
      </w:r>
      <w:r w:rsidR="0024450C">
        <w:rPr>
          <w:sz w:val="24"/>
          <w:szCs w:val="24"/>
        </w:rPr>
        <w:t xml:space="preserve"> a</w:t>
      </w:r>
      <w:r w:rsidR="00255A1B">
        <w:rPr>
          <w:sz w:val="24"/>
          <w:szCs w:val="24"/>
        </w:rPr>
        <w:t>n excellen</w:t>
      </w:r>
      <w:r w:rsidR="0024450C">
        <w:rPr>
          <w:sz w:val="24"/>
          <w:szCs w:val="24"/>
        </w:rPr>
        <w:t>t platform</w:t>
      </w:r>
      <w:r w:rsidR="005E53B9">
        <w:rPr>
          <w:sz w:val="24"/>
          <w:szCs w:val="24"/>
        </w:rPr>
        <w:t xml:space="preserve"> for conducting what I am doing</w:t>
      </w:r>
      <w:r w:rsidR="0024450C">
        <w:rPr>
          <w:sz w:val="24"/>
          <w:szCs w:val="24"/>
        </w:rPr>
        <w:t>. Not only because it is an open-source program, but also the functionality, user</w:t>
      </w:r>
      <w:r w:rsidR="00255A1B">
        <w:rPr>
          <w:sz w:val="24"/>
          <w:szCs w:val="24"/>
        </w:rPr>
        <w:t>-</w:t>
      </w:r>
      <w:r w:rsidR="0024450C">
        <w:rPr>
          <w:sz w:val="24"/>
          <w:szCs w:val="24"/>
        </w:rPr>
        <w:t>friendly interface and resource availability make it a great program to work with.</w:t>
      </w:r>
    </w:p>
    <w:p w14:paraId="423EC14D" w14:textId="77777777" w:rsidR="00776090" w:rsidRDefault="005E53B9" w:rsidP="005E53B9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I am working on Hedonic Regression Model (which is a type of multiple regression model) for my thesis. For that purpose, I have been using JMP. However, I be</w:t>
      </w:r>
      <w:bookmarkStart w:id="0" w:name="_GoBack"/>
      <w:bookmarkEnd w:id="0"/>
      <w:r>
        <w:rPr>
          <w:sz w:val="24"/>
          <w:szCs w:val="24"/>
        </w:rPr>
        <w:t>lieve, R would have been helpful in not only performing the regression models, but also plotting the residuals, or creating the QQ plot, normality graph or other visualizations. As I am already done with most of these works, I am not going to imply R right now in these works. However, as I am planning on working on transportation planning and engineering in the coming days, I want to utilize R in my works.</w:t>
      </w:r>
      <w:r w:rsidR="0024450C">
        <w:rPr>
          <w:sz w:val="24"/>
          <w:szCs w:val="24"/>
        </w:rPr>
        <w:t xml:space="preserve"> </w:t>
      </w:r>
    </w:p>
    <w:p w14:paraId="56343D27" w14:textId="219C4ED5" w:rsidR="006E5196" w:rsidRPr="006E5196" w:rsidRDefault="00776090" w:rsidP="005E53B9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did not know about Shiny before this class. </w:t>
      </w:r>
      <w:r w:rsidR="00255A1B">
        <w:rPr>
          <w:sz w:val="24"/>
          <w:szCs w:val="24"/>
        </w:rPr>
        <w:t>However,</w:t>
      </w:r>
      <w:r>
        <w:rPr>
          <w:sz w:val="24"/>
          <w:szCs w:val="24"/>
        </w:rPr>
        <w:t xml:space="preserve"> as I get to know some information about it, I am interested in incorporating it in my future works as well. Part of transportation planning datasets and website work includes providing real</w:t>
      </w:r>
      <w:r w:rsidR="00255A1B">
        <w:rPr>
          <w:sz w:val="24"/>
          <w:szCs w:val="24"/>
        </w:rPr>
        <w:t>-</w:t>
      </w:r>
      <w:r>
        <w:rPr>
          <w:sz w:val="24"/>
          <w:szCs w:val="24"/>
        </w:rPr>
        <w:t xml:space="preserve">time information on </w:t>
      </w:r>
      <w:r w:rsidR="00255A1B">
        <w:rPr>
          <w:sz w:val="24"/>
          <w:szCs w:val="24"/>
        </w:rPr>
        <w:t>specific</w:t>
      </w:r>
      <w:r>
        <w:rPr>
          <w:sz w:val="24"/>
          <w:szCs w:val="24"/>
        </w:rPr>
        <w:t xml:space="preserve"> road area, interactive maps. Reading the details regarding Shiny, I think it might be a</w:t>
      </w:r>
      <w:r w:rsidR="00255A1B">
        <w:rPr>
          <w:sz w:val="24"/>
          <w:szCs w:val="24"/>
        </w:rPr>
        <w:t>n excellen</w:t>
      </w:r>
      <w:r>
        <w:rPr>
          <w:sz w:val="24"/>
          <w:szCs w:val="24"/>
        </w:rPr>
        <w:t>t option for doing that in an orderly and efficient way.</w:t>
      </w:r>
    </w:p>
    <w:p w14:paraId="158D11D9" w14:textId="77777777" w:rsidR="006E5196" w:rsidRPr="00C4504C" w:rsidRDefault="006E5196" w:rsidP="007F7EA5">
      <w:pPr>
        <w:rPr>
          <w:b/>
          <w:sz w:val="24"/>
          <w:szCs w:val="24"/>
        </w:rPr>
      </w:pPr>
    </w:p>
    <w:p w14:paraId="1372EDA2" w14:textId="4290E468" w:rsidR="00444FE2" w:rsidRDefault="007F7EA5" w:rsidP="007F7EA5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4504C">
        <w:rPr>
          <w:b/>
          <w:sz w:val="24"/>
          <w:szCs w:val="24"/>
        </w:rPr>
        <w:t>If you were going to teach yourself how to use these tools what would your education plan be</w:t>
      </w:r>
      <w:r w:rsidR="00EA1C91">
        <w:rPr>
          <w:b/>
          <w:sz w:val="24"/>
          <w:szCs w:val="24"/>
        </w:rPr>
        <w:t>-</w:t>
      </w:r>
    </w:p>
    <w:p w14:paraId="13EC6F3F" w14:textId="3C848326" w:rsidR="00952EBA" w:rsidRPr="00952EBA" w:rsidRDefault="00952EBA" w:rsidP="00952EBA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f I need to teach myself these tools, I will follow some simple procedures. First, I will go through the R Studio manual. It </w:t>
      </w:r>
      <w:r w:rsidR="00255A1B">
        <w:rPr>
          <w:sz w:val="24"/>
          <w:szCs w:val="24"/>
        </w:rPr>
        <w:t>has</w:t>
      </w:r>
      <w:r>
        <w:rPr>
          <w:sz w:val="24"/>
          <w:szCs w:val="24"/>
        </w:rPr>
        <w:t xml:space="preserve"> a</w:t>
      </w:r>
      <w:r w:rsidR="00255A1B">
        <w:rPr>
          <w:sz w:val="24"/>
          <w:szCs w:val="24"/>
        </w:rPr>
        <w:t xml:space="preserve"> decent</w:t>
      </w:r>
      <w:r>
        <w:rPr>
          <w:sz w:val="24"/>
          <w:szCs w:val="24"/>
        </w:rPr>
        <w:t xml:space="preserve"> manual with all the details anyone might ever ask for. I will </w:t>
      </w:r>
      <w:r w:rsidR="00295F0C">
        <w:rPr>
          <w:sz w:val="24"/>
          <w:szCs w:val="24"/>
        </w:rPr>
        <w:t xml:space="preserve">try to </w:t>
      </w:r>
      <w:r w:rsidR="00360866">
        <w:rPr>
          <w:sz w:val="24"/>
          <w:szCs w:val="24"/>
        </w:rPr>
        <w:t xml:space="preserve">know about basic R then I will move forward to the others. Secondly, I would go through the tutorials available online. For example, Professor </w:t>
      </w:r>
      <w:proofErr w:type="spellStart"/>
      <w:r w:rsidR="00360866">
        <w:rPr>
          <w:sz w:val="24"/>
          <w:szCs w:val="24"/>
        </w:rPr>
        <w:t>Seegar</w:t>
      </w:r>
      <w:proofErr w:type="spellEnd"/>
      <w:r w:rsidR="00360866">
        <w:rPr>
          <w:sz w:val="24"/>
          <w:szCs w:val="24"/>
        </w:rPr>
        <w:t xml:space="preserve"> had shared a few sources where both examples of previous works are available and tutorials to practice those on my own. Simultaneously, I would watch YouTube tutorials and use Lynda for tutorial videos and practice it. </w:t>
      </w:r>
      <w:r w:rsidR="00255A1B">
        <w:rPr>
          <w:sz w:val="24"/>
          <w:szCs w:val="24"/>
        </w:rPr>
        <w:t>L</w:t>
      </w:r>
      <w:r w:rsidR="00360866">
        <w:rPr>
          <w:sz w:val="24"/>
          <w:szCs w:val="24"/>
        </w:rPr>
        <w:t xml:space="preserve">astly, I will try to </w:t>
      </w:r>
      <w:r w:rsidR="00535418">
        <w:rPr>
          <w:sz w:val="24"/>
          <w:szCs w:val="24"/>
        </w:rPr>
        <w:t xml:space="preserve">practice and create an interactive web map using my own data and publish it. </w:t>
      </w:r>
    </w:p>
    <w:p w14:paraId="2671C7D9" w14:textId="77777777" w:rsidR="00C4504C" w:rsidRPr="00C4504C" w:rsidRDefault="00C4504C" w:rsidP="00C4504C">
      <w:pPr>
        <w:rPr>
          <w:b/>
          <w:sz w:val="24"/>
          <w:szCs w:val="24"/>
        </w:rPr>
      </w:pPr>
    </w:p>
    <w:sectPr w:rsidR="00C4504C" w:rsidRPr="00C450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85378B"/>
    <w:multiLevelType w:val="hybridMultilevel"/>
    <w:tmpl w:val="418AC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464761"/>
    <w:multiLevelType w:val="hybridMultilevel"/>
    <w:tmpl w:val="1E701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jU0NDQwMTSzMLJU0lEKTi0uzszPAykwrAUAGiVyViwAAAA="/>
  </w:docVars>
  <w:rsids>
    <w:rsidRoot w:val="000B7ED5"/>
    <w:rsid w:val="000A7F46"/>
    <w:rsid w:val="000B7ED5"/>
    <w:rsid w:val="00215562"/>
    <w:rsid w:val="0024450C"/>
    <w:rsid w:val="00255A1B"/>
    <w:rsid w:val="00295F0C"/>
    <w:rsid w:val="00360866"/>
    <w:rsid w:val="003A6514"/>
    <w:rsid w:val="003B6195"/>
    <w:rsid w:val="00444FE2"/>
    <w:rsid w:val="004B0115"/>
    <w:rsid w:val="004B68F4"/>
    <w:rsid w:val="00535418"/>
    <w:rsid w:val="005E53B9"/>
    <w:rsid w:val="006931E4"/>
    <w:rsid w:val="006A18DC"/>
    <w:rsid w:val="006E5196"/>
    <w:rsid w:val="00776090"/>
    <w:rsid w:val="007F7EA5"/>
    <w:rsid w:val="00952EBA"/>
    <w:rsid w:val="00C00C77"/>
    <w:rsid w:val="00C25195"/>
    <w:rsid w:val="00C4504C"/>
    <w:rsid w:val="00EA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B769D"/>
  <w15:chartTrackingRefBased/>
  <w15:docId w15:val="{551D8244-7003-4037-8BCB-6E231EC6B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ibul Ahasan</dc:creator>
  <cp:keywords/>
  <dc:description/>
  <cp:lastModifiedBy>Rakibul Ahasan</cp:lastModifiedBy>
  <cp:revision>3</cp:revision>
  <dcterms:created xsi:type="dcterms:W3CDTF">2019-04-17T01:48:00Z</dcterms:created>
  <dcterms:modified xsi:type="dcterms:W3CDTF">2019-04-17T01:50:00Z</dcterms:modified>
</cp:coreProperties>
</file>